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0932B2C6" w:rsidR="00884642" w:rsidRPr="00FC3DB6" w:rsidRDefault="00884642" w:rsidP="00FC3DB6">
      <w:pPr>
        <w:pStyle w:val="c8"/>
        <w:numPr>
          <w:ilvl w:val="0"/>
          <w:numId w:val="15"/>
        </w:numPr>
        <w:spacing w:before="0" w:beforeAutospacing="0" w:after="0" w:afterAutospacing="0"/>
        <w:rPr>
          <w:color w:val="000000"/>
        </w:rPr>
      </w:pPr>
      <w:r w:rsidRPr="00FC3DB6">
        <w:rPr>
          <w:color w:val="000000"/>
        </w:rPr>
        <w:t xml:space="preserve">Better summarizes the data (NFR </w:t>
      </w:r>
      <w:proofErr w:type="spellStart"/>
      <w:r w:rsidRPr="00FC3DB6">
        <w:rPr>
          <w:color w:val="000000"/>
        </w:rPr>
        <w:t>vs</w:t>
      </w:r>
      <w:proofErr w:type="spellEnd"/>
      <w:r w:rsidRPr="00FC3DB6">
        <w:rPr>
          <w:color w:val="000000"/>
        </w:rPr>
        <w:t xml:space="preserve"> Option)</w:t>
      </w:r>
      <w:r w:rsidR="00D451D9">
        <w:rPr>
          <w:color w:val="000000"/>
        </w:rPr>
        <w:t>.</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79010641"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Provides opportunity to analyze loopholes that may have </w:t>
      </w:r>
      <w:r w:rsidR="00D451D9">
        <w:rPr>
          <w:color w:val="000000"/>
        </w:rPr>
        <w:t xml:space="preserve">been </w:t>
      </w:r>
      <w:r w:rsidRPr="00FC3DB6">
        <w:rPr>
          <w:color w:val="000000"/>
        </w:rPr>
        <w:t>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3759F1E3"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r w:rsidR="00D451D9">
        <w:rPr>
          <w:color w:val="000000"/>
        </w:rPr>
        <w:t>.</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BA1918"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1DC1AE26" w:rsidR="00884642" w:rsidRPr="00FC3DB6" w:rsidRDefault="00D451D9" w:rsidP="00FC3DB6">
      <w:pPr>
        <w:pStyle w:val="c8"/>
        <w:numPr>
          <w:ilvl w:val="0"/>
          <w:numId w:val="15"/>
        </w:numPr>
        <w:spacing w:before="0" w:beforeAutospacing="0" w:after="0" w:afterAutospacing="0"/>
        <w:rPr>
          <w:color w:val="000000"/>
        </w:rPr>
      </w:pPr>
      <w:r>
        <w:rPr>
          <w:color w:val="000000"/>
        </w:rPr>
        <w:t xml:space="preserve">Difficult to come up </w:t>
      </w:r>
      <w:r w:rsidR="00884642" w:rsidRPr="00FC3DB6">
        <w:rPr>
          <w:color w:val="000000"/>
        </w:rPr>
        <w:t>with the best weight for the counter measures</w:t>
      </w:r>
      <w:r>
        <w:rPr>
          <w:color w:val="000000"/>
        </w:rPr>
        <w:t xml:space="preserve"> – requires domain expertise</w:t>
      </w:r>
      <w:r w:rsidR="00884642" w:rsidRPr="00FC3DB6">
        <w:rPr>
          <w:color w:val="000000"/>
        </w:rPr>
        <w:t>.</w:t>
      </w:r>
    </w:p>
    <w:p w14:paraId="0D83D0F2" w14:textId="56156639" w:rsidR="00884642" w:rsidRPr="007128C5" w:rsidRDefault="00884642" w:rsidP="00FC3DB6">
      <w:pPr>
        <w:pStyle w:val="c8"/>
        <w:numPr>
          <w:ilvl w:val="0"/>
          <w:numId w:val="15"/>
        </w:numPr>
        <w:spacing w:before="0" w:beforeAutospacing="0" w:after="0" w:afterAutospacing="0"/>
        <w:rPr>
          <w:color w:val="FF0000"/>
        </w:rPr>
      </w:pPr>
      <w:r w:rsidRPr="007128C5">
        <w:rPr>
          <w:color w:val="FF0000"/>
        </w:rPr>
        <w:t>Works better only if the data required are handy</w:t>
      </w:r>
      <w:r w:rsidR="007128C5" w:rsidRPr="007128C5">
        <w:rPr>
          <w:color w:val="FF0000"/>
        </w:rPr>
        <w:t xml:space="preserve"> - rephrase</w:t>
      </w:r>
      <w:r w:rsidR="00D451D9" w:rsidRPr="007128C5">
        <w:rPr>
          <w:color w:val="FF0000"/>
        </w:rPr>
        <w:t>.</w:t>
      </w:r>
    </w:p>
    <w:p w14:paraId="14F389CA" w14:textId="0DFF7074" w:rsidR="00884642" w:rsidRPr="00FC3DB6" w:rsidRDefault="00884642" w:rsidP="00FC3DB6">
      <w:pPr>
        <w:pStyle w:val="c8"/>
        <w:numPr>
          <w:ilvl w:val="0"/>
          <w:numId w:val="15"/>
        </w:numPr>
        <w:spacing w:before="0" w:beforeAutospacing="0" w:after="0" w:afterAutospacing="0"/>
        <w:rPr>
          <w:color w:val="000000"/>
        </w:rPr>
      </w:pPr>
      <w:r w:rsidRPr="00FC3DB6">
        <w:rPr>
          <w:color w:val="000000"/>
        </w:rPr>
        <w:lastRenderedPageBreak/>
        <w:t>False or incorrect data can severely affect the output</w:t>
      </w:r>
      <w:r w:rsidR="007128C5">
        <w:rPr>
          <w:color w:val="000000"/>
        </w:rPr>
        <w: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Time can be wasted by analysing a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If the source, target and boundary conditions are 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334DF398" w:rsidR="00884642" w:rsidRPr="007128C5" w:rsidRDefault="00884642" w:rsidP="00FC3DB6">
      <w:pPr>
        <w:pStyle w:val="c8"/>
        <w:numPr>
          <w:ilvl w:val="0"/>
          <w:numId w:val="15"/>
        </w:numPr>
        <w:spacing w:before="0" w:beforeAutospacing="0" w:after="0" w:afterAutospacing="0"/>
        <w:rPr>
          <w:b/>
          <w:bCs/>
          <w:color w:val="FF0000"/>
        </w:rPr>
      </w:pPr>
      <w:r w:rsidRPr="007128C5">
        <w:rPr>
          <w:color w:val="FF0000"/>
        </w:rPr>
        <w:t>As it is qualitative, provides a wide margin of error</w:t>
      </w:r>
      <w:r w:rsidR="007128C5" w:rsidRPr="007128C5">
        <w:rPr>
          <w:color w:val="FF0000"/>
        </w:rPr>
        <w:t xml:space="preserve"> – Check it</w:t>
      </w:r>
      <w:r w:rsidRPr="007128C5">
        <w:rPr>
          <w:color w:val="FF0000"/>
        </w:rPr>
        <w:t>.</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44D605B9" w:rsidR="00884642" w:rsidRPr="00FC3DB6" w:rsidRDefault="007128C5" w:rsidP="00FC3DB6">
      <w:pPr>
        <w:pStyle w:val="c8"/>
        <w:numPr>
          <w:ilvl w:val="0"/>
          <w:numId w:val="15"/>
        </w:numPr>
        <w:spacing w:before="0" w:beforeAutospacing="0" w:after="0" w:afterAutospacing="0"/>
        <w:rPr>
          <w:b/>
          <w:bCs/>
          <w:color w:val="000000"/>
        </w:rPr>
      </w:pPr>
      <w:r>
        <w:rPr>
          <w:color w:val="000000"/>
        </w:rPr>
        <w:t>Provides a systemic way</w:t>
      </w:r>
      <w:r w:rsidR="00884642" w:rsidRPr="00FC3DB6">
        <w:rPr>
          <w:color w:val="000000"/>
        </w:rPr>
        <w:t xml:space="preserve">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works very well when there are accurate data available or all the stakeholders have sufficient domain knowledge to </w:t>
      </w:r>
      <w:proofErr w:type="spellStart"/>
      <w:r w:rsidRPr="00FC3DB6">
        <w:rPr>
          <w:color w:val="000000"/>
        </w:rPr>
        <w:t>elicitate</w:t>
      </w:r>
      <w:proofErr w:type="spellEnd"/>
      <w:r w:rsidRPr="00FC3DB6">
        <w:rPr>
          <w:color w:val="000000"/>
        </w:rPr>
        <w:t xml:space="preserv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3A04D5D8"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risk. </w:t>
      </w:r>
      <w:r w:rsidR="007128C5">
        <w:rPr>
          <w:color w:val="000000"/>
        </w:rPr>
        <w:t xml:space="preserve"> If the feature set is</w:t>
      </w:r>
      <w:r w:rsidRPr="00FC3DB6">
        <w:rPr>
          <w:color w:val="000000"/>
        </w:rPr>
        <w:t xml:space="preserve"> huge </w:t>
      </w:r>
      <w:r w:rsidR="007128C5">
        <w:rPr>
          <w:color w:val="000000"/>
        </w:rPr>
        <w:t>using</w:t>
      </w:r>
      <w:r w:rsidRPr="00FC3DB6">
        <w:rPr>
          <w:color w:val="000000"/>
        </w:rPr>
        <w:t xml:space="preserve">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2C84C7AC" w14:textId="77777777" w:rsidR="006A1879" w:rsidRPr="00FC3DB6" w:rsidRDefault="00FC3DB6" w:rsidP="006A1879">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xml:space="preserve">, </w:t>
      </w:r>
      <w:r w:rsidR="006A1879" w:rsidRPr="00CF7691">
        <w:rPr>
          <w:rFonts w:ascii="Times New Roman" w:eastAsia="Times New Roman" w:hAnsi="Times New Roman" w:cs="Times New Roman"/>
          <w:b/>
          <w:bCs/>
          <w:i/>
          <w:iCs/>
          <w:sz w:val="24"/>
          <w:szCs w:val="24"/>
        </w:rPr>
        <w:t xml:space="preserve">please see Appendix A to Appendix </w:t>
      </w:r>
      <w:r w:rsidR="006A1879">
        <w:rPr>
          <w:rFonts w:ascii="Times New Roman" w:eastAsia="Times New Roman" w:hAnsi="Times New Roman" w:cs="Times New Roman"/>
          <w:b/>
          <w:bCs/>
          <w:i/>
          <w:iCs/>
          <w:sz w:val="24"/>
          <w:szCs w:val="24"/>
        </w:rPr>
        <w:t>C at last page of this report</w:t>
      </w:r>
      <w:r w:rsidR="006A1879" w:rsidRPr="00FC3DB6">
        <w:rPr>
          <w:rFonts w:ascii="Times New Roman" w:eastAsia="Times New Roman" w:hAnsi="Times New Roman" w:cs="Times New Roman"/>
          <w:sz w:val="24"/>
          <w:szCs w:val="24"/>
        </w:rPr>
        <w:t>.</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2F5C27">
        <w:rPr>
          <w:b/>
          <w:bCs/>
          <w:u w:val="single"/>
        </w:rPr>
        <w:t>Note:</w:t>
      </w:r>
      <w:r w:rsidRPr="00FC3DB6">
        <w:rPr>
          <w:b/>
          <w:bCs/>
        </w:rPr>
        <w:t xml:space="preserv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1689A713"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344B07A8" w14:textId="7FC648EF"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3D71958B"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2B442643"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74C50EEE" w14:textId="2A2A61E8"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6DAA5D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53B9AAB"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3D7F5F09" w14:textId="4FDA8FC3"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5A6DBC2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6EEBAD0C"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134" w:type="dxa"/>
          </w:tcPr>
          <w:p w14:paraId="4D9EE257" w14:textId="7828EBCB"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35E070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508A410D"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134" w:type="dxa"/>
          </w:tcPr>
          <w:p w14:paraId="04B85BA9" w14:textId="4C39B7E4"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2FA1130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5B77F9AF"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00ABBF1B" w14:textId="7241CBAE"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57CF1FF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3B7532E"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7D3A9076" w14:textId="02AADE0E"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AC4F03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23FDB917"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1803B011" w14:textId="012977E1"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086406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2358E377"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134" w:type="dxa"/>
          </w:tcPr>
          <w:p w14:paraId="6DDDEDE1" w14:textId="2F0C5458"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75FBB72A"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46FE6D1B"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134" w:type="dxa"/>
          </w:tcPr>
          <w:p w14:paraId="34FD55C4" w14:textId="0DF93363"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0</w:t>
            </w:r>
          </w:p>
        </w:tc>
        <w:tc>
          <w:tcPr>
            <w:tcW w:w="1559" w:type="dxa"/>
          </w:tcPr>
          <w:p w14:paraId="75D0067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E0640B6"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w:t>
            </w:r>
          </w:p>
        </w:tc>
        <w:tc>
          <w:tcPr>
            <w:tcW w:w="1134" w:type="dxa"/>
          </w:tcPr>
          <w:p w14:paraId="45F6AB5C" w14:textId="0D7221E2"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2318C423"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bookmarkStart w:id="3" w:name="_GoBack"/>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bookmarkEnd w:id="3"/>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435E6778"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w:t>
      </w:r>
      <w:r w:rsidR="00D86A81">
        <w:rPr>
          <w:rFonts w:ascii="Times New Roman" w:eastAsia="Times New Roman" w:hAnsi="Times New Roman" w:cs="Times New Roman"/>
          <w:sz w:val="24"/>
          <w:szCs w:val="24"/>
        </w:rPr>
        <w:t>to</w:t>
      </w:r>
      <w:r w:rsidRPr="00FC3DB6">
        <w:rPr>
          <w:rFonts w:ascii="Times New Roman" w:eastAsia="Times New Roman" w:hAnsi="Times New Roman" w:cs="Times New Roman"/>
          <w:sz w:val="24"/>
          <w:szCs w:val="24"/>
        </w:rPr>
        <w:t xml:space="preserve"> manage the tasks</w:t>
      </w:r>
      <w:r w:rsidR="00D86A81">
        <w:rPr>
          <w:rFonts w:ascii="Times New Roman" w:eastAsia="Times New Roman" w:hAnsi="Times New Roman" w:cs="Times New Roman"/>
          <w:sz w:val="24"/>
          <w:szCs w:val="24"/>
        </w:rPr>
        <w:t xml:space="preserve"> effectively as well as efficiently</w:t>
      </w:r>
      <w:r w:rsidRPr="00FC3DB6">
        <w:rPr>
          <w:rFonts w:ascii="Times New Roman" w:eastAsia="Times New Roman" w:hAnsi="Times New Roman" w:cs="Times New Roman"/>
          <w:sz w:val="24"/>
          <w:szCs w:val="24"/>
        </w:rPr>
        <w:t xml:space="preserve">. Again, a time tracking tool named “Toggl” like delivery-1 is used to track time for zoom meetings and tasks. By using Google doc for drafting report and brainstorming each task and then writing final copy of this report </w:t>
      </w:r>
      <w:r w:rsidRPr="00FC3DB6">
        <w:rPr>
          <w:rFonts w:ascii="Times New Roman" w:eastAsia="Times New Roman" w:hAnsi="Times New Roman" w:cs="Times New Roman"/>
          <w:sz w:val="24"/>
          <w:szCs w:val="24"/>
        </w:rPr>
        <w:lastRenderedPageBreak/>
        <w:t xml:space="preserve">help us efficiently to manage each task (i.e., task-1 to task-5) properly. We planned to use Kanban/SCRUM style agile management process for this delivery-2 but could not afford to manage everything due to time constraints. </w:t>
      </w: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6A1879" w:rsidRDefault="00FC3DB6" w:rsidP="00FC3DB6">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DAB6F9D" w14:textId="3B6F5AD7" w:rsidR="00FC3DB6" w:rsidRPr="006A1879"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6"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2A6A653D" w14:textId="22D6127E" w:rsidR="00FC3DB6" w:rsidRPr="00FC3DB6"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39FCCDB0" w:rsidR="00FC3DB6" w:rsidRDefault="007128C5" w:rsidP="00FC3DB6">
      <w:pPr>
        <w:spacing w:line="240" w:lineRule="auto"/>
        <w:ind w:left="709"/>
        <w:rPr>
          <w:rStyle w:val="Hyperlink"/>
          <w:rFonts w:ascii="Times New Roman" w:hAnsi="Times New Roman" w:cs="Times New Roman"/>
          <w:sz w:val="24"/>
          <w:szCs w:val="24"/>
        </w:rPr>
      </w:pPr>
      <w:hyperlink r:id="rId7" w:history="1">
        <w:r w:rsidR="00FC3DB6" w:rsidRPr="00FC3DB6">
          <w:rPr>
            <w:rStyle w:val="Hyperlink"/>
            <w:rFonts w:ascii="Times New Roman" w:hAnsi="Times New Roman" w:cs="Times New Roman"/>
            <w:sz w:val="24"/>
            <w:szCs w:val="24"/>
          </w:rPr>
          <w:t>https://github.com/sakibshuvo/SOEN-6481-SRS</w:t>
        </w:r>
      </w:hyperlink>
    </w:p>
    <w:p w14:paraId="326B9BC6" w14:textId="6543D5AA" w:rsidR="006A1879" w:rsidRDefault="006A1879" w:rsidP="00FC3DB6">
      <w:pPr>
        <w:spacing w:line="240" w:lineRule="auto"/>
        <w:ind w:left="709"/>
        <w:rPr>
          <w:rStyle w:val="Hyperlink"/>
          <w:rFonts w:ascii="Times New Roman" w:hAnsi="Times New Roman" w:cs="Times New Roman"/>
          <w:sz w:val="24"/>
          <w:szCs w:val="24"/>
        </w:rPr>
      </w:pPr>
    </w:p>
    <w:p w14:paraId="7668D9AF" w14:textId="1A05585C"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sidRPr="006A1879">
        <w:rPr>
          <w:rStyle w:val="Hyperlink"/>
          <w:rFonts w:ascii="Times New Roman" w:hAnsi="Times New Roman" w:cs="Times New Roman"/>
          <w:b/>
          <w:bCs/>
          <w:color w:val="000000" w:themeColor="text1"/>
          <w:sz w:val="24"/>
          <w:szCs w:val="24"/>
          <w:u w:val="none"/>
        </w:rPr>
        <w:t>Appendix C</w:t>
      </w:r>
    </w:p>
    <w:p w14:paraId="5A1B8A8D" w14:textId="4F52A827"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Pr>
          <w:rStyle w:val="Hyperlink"/>
          <w:rFonts w:ascii="Times New Roman" w:hAnsi="Times New Roman" w:cs="Times New Roman"/>
          <w:b/>
          <w:bCs/>
          <w:color w:val="000000" w:themeColor="text1"/>
          <w:sz w:val="24"/>
          <w:szCs w:val="24"/>
          <w:u w:val="none"/>
        </w:rPr>
        <w:t>Time tracking report for delivery-2 generated by Toggl time tracker:</w:t>
      </w:r>
    </w:p>
    <w:p w14:paraId="3109B5F6" w14:textId="73E5FBA9" w:rsidR="006A1879" w:rsidRPr="006A1879" w:rsidRDefault="006A1879" w:rsidP="00FC3DB6">
      <w:pPr>
        <w:spacing w:line="240" w:lineRule="auto"/>
        <w:ind w:left="709"/>
        <w:rPr>
          <w:rFonts w:ascii="Times New Roman" w:hAnsi="Times New Roman" w:cs="Times New Roman"/>
          <w:b/>
          <w:bCs/>
          <w:color w:val="000000" w:themeColor="text1"/>
          <w:sz w:val="24"/>
          <w:szCs w:val="24"/>
        </w:rPr>
      </w:pPr>
      <w:r w:rsidRPr="006A1879">
        <w:rPr>
          <w:rFonts w:ascii="Times New Roman" w:hAnsi="Times New Roman" w:cs="Times New Roman"/>
          <w:b/>
          <w:bCs/>
          <w:noProof/>
          <w:color w:val="000000" w:themeColor="text1"/>
          <w:sz w:val="24"/>
          <w:szCs w:val="24"/>
          <w:lang w:val="en-IN" w:eastAsia="en-IN" w:bidi="ar-SA"/>
        </w:rPr>
        <w:drawing>
          <wp:inline distT="0" distB="0" distL="0" distR="0" wp14:anchorId="58F47E40" wp14:editId="1AFA0169">
            <wp:extent cx="5943600" cy="4308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308475"/>
                    </a:xfrm>
                    <a:prstGeom prst="rect">
                      <a:avLst/>
                    </a:prstGeom>
                  </pic:spPr>
                </pic:pic>
              </a:graphicData>
            </a:graphic>
          </wp:inline>
        </w:drawing>
      </w:r>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4134C"/>
    <w:rsid w:val="000A6EA3"/>
    <w:rsid w:val="00116F33"/>
    <w:rsid w:val="00127CF1"/>
    <w:rsid w:val="001375A7"/>
    <w:rsid w:val="00183A9C"/>
    <w:rsid w:val="00184D2C"/>
    <w:rsid w:val="001B4A77"/>
    <w:rsid w:val="001D0B89"/>
    <w:rsid w:val="00207409"/>
    <w:rsid w:val="002535AE"/>
    <w:rsid w:val="002603F1"/>
    <w:rsid w:val="00264625"/>
    <w:rsid w:val="002B31A6"/>
    <w:rsid w:val="002D454D"/>
    <w:rsid w:val="002F5C27"/>
    <w:rsid w:val="002F7EC9"/>
    <w:rsid w:val="0030089E"/>
    <w:rsid w:val="00376335"/>
    <w:rsid w:val="003B016D"/>
    <w:rsid w:val="003C2098"/>
    <w:rsid w:val="004C7A42"/>
    <w:rsid w:val="005021D3"/>
    <w:rsid w:val="00591919"/>
    <w:rsid w:val="005F5AB2"/>
    <w:rsid w:val="006461E1"/>
    <w:rsid w:val="006A1879"/>
    <w:rsid w:val="006B2513"/>
    <w:rsid w:val="007128C5"/>
    <w:rsid w:val="00754DA0"/>
    <w:rsid w:val="00756ED8"/>
    <w:rsid w:val="0076588B"/>
    <w:rsid w:val="007B3FF2"/>
    <w:rsid w:val="00884642"/>
    <w:rsid w:val="008A5965"/>
    <w:rsid w:val="008F16FA"/>
    <w:rsid w:val="00924E60"/>
    <w:rsid w:val="00975E2D"/>
    <w:rsid w:val="009A3A98"/>
    <w:rsid w:val="009D14D1"/>
    <w:rsid w:val="00A802DE"/>
    <w:rsid w:val="00A915A8"/>
    <w:rsid w:val="00AB7F84"/>
    <w:rsid w:val="00AC6570"/>
    <w:rsid w:val="00B675DD"/>
    <w:rsid w:val="00B71D4F"/>
    <w:rsid w:val="00B729F4"/>
    <w:rsid w:val="00BD22B0"/>
    <w:rsid w:val="00C0037F"/>
    <w:rsid w:val="00C138E8"/>
    <w:rsid w:val="00C53512"/>
    <w:rsid w:val="00CE3B3D"/>
    <w:rsid w:val="00CF1E52"/>
    <w:rsid w:val="00D451D9"/>
    <w:rsid w:val="00D6266E"/>
    <w:rsid w:val="00D86A81"/>
    <w:rsid w:val="00D95735"/>
    <w:rsid w:val="00DE6158"/>
    <w:rsid w:val="00E10D4F"/>
    <w:rsid w:val="00E21A58"/>
    <w:rsid w:val="00E52AD3"/>
    <w:rsid w:val="00E6722D"/>
    <w:rsid w:val="00E71F3A"/>
    <w:rsid w:val="00E96DB3"/>
    <w:rsid w:val="00F0119F"/>
    <w:rsid w:val="00F061AF"/>
    <w:rsid w:val="00F20CCD"/>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 w:type="character" w:styleId="FollowedHyperlink">
    <w:name w:val="FollowedHyperlink"/>
    <w:basedOn w:val="DefaultParagraphFont"/>
    <w:uiPriority w:val="99"/>
    <w:semiHidden/>
    <w:unhideWhenUsed/>
    <w:rsid w:val="006A187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 w:type="character" w:styleId="FollowedHyperlink">
    <w:name w:val="FollowedHyperlink"/>
    <w:basedOn w:val="DefaultParagraphFont"/>
    <w:uiPriority w:val="99"/>
    <w:semiHidden/>
    <w:unhideWhenUsed/>
    <w:rsid w:val="006A18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hyperlink" Target="https://github.com/sakibshuvo/SOEN-6481-S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G8VWDxqtq3j4BFMEu1XXoHW_oYdRIbL9/edi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8</TotalTime>
  <Pages>5</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HoneyComb</cp:lastModifiedBy>
  <cp:revision>65</cp:revision>
  <cp:lastPrinted>2020-07-07T02:31:00Z</cp:lastPrinted>
  <dcterms:created xsi:type="dcterms:W3CDTF">2020-07-07T01:14:00Z</dcterms:created>
  <dcterms:modified xsi:type="dcterms:W3CDTF">2020-07-16T19:29:00Z</dcterms:modified>
</cp:coreProperties>
</file>